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4D0D6D" w14:textId="77777777" w:rsidR="00334767" w:rsidRDefault="00334767" w:rsidP="00402A7C">
      <w:pPr>
        <w:jc w:val="center"/>
        <w:rPr>
          <w:sz w:val="32"/>
          <w:szCs w:val="32"/>
        </w:rPr>
      </w:pPr>
      <w:r>
        <w:rPr>
          <w:sz w:val="32"/>
          <w:szCs w:val="32"/>
        </w:rPr>
        <w:t>Souhlas s poskytnutím licence</w:t>
      </w:r>
    </w:p>
    <w:p w14:paraId="6B08DAB9" w14:textId="77777777" w:rsidR="00334767" w:rsidRDefault="00334767" w:rsidP="00402A7C"/>
    <w:p w14:paraId="4DBBDA07" w14:textId="77777777" w:rsidR="00334767" w:rsidRDefault="00334767" w:rsidP="00402A7C"/>
    <w:p w14:paraId="3AA80AE5" w14:textId="77777777" w:rsidR="00334767" w:rsidRDefault="00334767" w:rsidP="00F160C8">
      <w:pPr>
        <w:jc w:val="both"/>
        <w:rPr>
          <w:bCs/>
        </w:rPr>
      </w:pPr>
      <w:r>
        <w:t xml:space="preserve">Jako </w:t>
      </w:r>
      <w:r w:rsidR="000F11BF">
        <w:t>spolu</w:t>
      </w:r>
      <w:r>
        <w:t>autor díla s názvem „</w:t>
      </w:r>
      <w:r w:rsidR="000F11BF">
        <w:t xml:space="preserve">Komunikační kampaň pro </w:t>
      </w:r>
      <w:r w:rsidR="00B270B9">
        <w:t>………</w:t>
      </w:r>
      <w:r w:rsidR="000F11BF">
        <w:t>“</w:t>
      </w:r>
      <w:r>
        <w:t xml:space="preserve"> (dále jen „</w:t>
      </w:r>
      <w:r w:rsidRPr="00F644C1">
        <w:rPr>
          <w:i/>
        </w:rPr>
        <w:t>dílo</w:t>
      </w:r>
      <w:r>
        <w:t>“)</w:t>
      </w:r>
      <w:r w:rsidR="000F11BF">
        <w:t xml:space="preserve"> týmu tvořeném kromě mé osoby též</w:t>
      </w:r>
      <w:r w:rsidR="009963D3">
        <w:t xml:space="preserve"> </w:t>
      </w:r>
      <w:r w:rsidR="00B270B9">
        <w:t xml:space="preserve">   ….xx….</w:t>
      </w:r>
      <w:r w:rsidR="00F160C8">
        <w:t xml:space="preserve"> </w:t>
      </w:r>
      <w:r w:rsidR="009963D3">
        <w:t xml:space="preserve">a </w:t>
      </w:r>
      <w:r w:rsidR="00B270B9">
        <w:t>….xy…..</w:t>
      </w:r>
      <w:r>
        <w:t>,</w:t>
      </w:r>
      <w:r w:rsidR="000F11BF">
        <w:t xml:space="preserve"> </w:t>
      </w:r>
      <w:r>
        <w:t xml:space="preserve">tímto uděluji Masarykově univerzitě, se sídlem </w:t>
      </w:r>
      <w:r w:rsidRPr="0083291C">
        <w:rPr>
          <w:bCs/>
        </w:rPr>
        <w:t>Žerotínovo nám. 9, 601 77 Brno</w:t>
      </w:r>
      <w:r>
        <w:rPr>
          <w:bCs/>
        </w:rPr>
        <w:t xml:space="preserve">, IČ: </w:t>
      </w:r>
      <w:r w:rsidRPr="004947E7">
        <w:rPr>
          <w:bCs/>
        </w:rPr>
        <w:t>00216224</w:t>
      </w:r>
      <w:r>
        <w:rPr>
          <w:bCs/>
        </w:rPr>
        <w:t>,</w:t>
      </w:r>
    </w:p>
    <w:p w14:paraId="5BB6D08D" w14:textId="77777777" w:rsidR="00334767" w:rsidRDefault="00334767" w:rsidP="00402A7C">
      <w:pPr>
        <w:rPr>
          <w:bCs/>
        </w:rPr>
      </w:pPr>
    </w:p>
    <w:p w14:paraId="0F6B9781" w14:textId="77777777" w:rsidR="00334767" w:rsidRDefault="00334767" w:rsidP="003907D3">
      <w:pPr>
        <w:jc w:val="center"/>
        <w:rPr>
          <w:bCs/>
        </w:rPr>
      </w:pPr>
      <w:r>
        <w:rPr>
          <w:bCs/>
        </w:rPr>
        <w:t>licenční souhlas s užitím díla.</w:t>
      </w:r>
    </w:p>
    <w:p w14:paraId="2D9FE105" w14:textId="77777777" w:rsidR="00334767" w:rsidRDefault="00334767" w:rsidP="00402A7C">
      <w:pPr>
        <w:rPr>
          <w:bCs/>
        </w:rPr>
      </w:pPr>
    </w:p>
    <w:p w14:paraId="69883649" w14:textId="77777777" w:rsidR="00334767" w:rsidRDefault="00334767" w:rsidP="00402A7C">
      <w:pPr>
        <w:rPr>
          <w:bCs/>
        </w:rPr>
      </w:pPr>
    </w:p>
    <w:p w14:paraId="29977493" w14:textId="77777777" w:rsidR="00334767" w:rsidRDefault="00334767" w:rsidP="00402A7C">
      <w:pPr>
        <w:rPr>
          <w:bCs/>
        </w:rPr>
      </w:pPr>
      <w:r>
        <w:rPr>
          <w:bCs/>
        </w:rPr>
        <w:t>Podmínky užití díla jsou následující:</w:t>
      </w:r>
    </w:p>
    <w:p w14:paraId="325FEE04" w14:textId="77777777" w:rsidR="00334767" w:rsidRDefault="00334767" w:rsidP="00402A7C">
      <w:pPr>
        <w:rPr>
          <w:bCs/>
        </w:rPr>
      </w:pPr>
    </w:p>
    <w:p w14:paraId="253AD54A" w14:textId="77777777" w:rsidR="00334767" w:rsidRDefault="00334767" w:rsidP="00114764">
      <w:pPr>
        <w:numPr>
          <w:ilvl w:val="0"/>
          <w:numId w:val="2"/>
        </w:numPr>
        <w:jc w:val="both"/>
        <w:rPr>
          <w:bCs/>
        </w:rPr>
      </w:pPr>
      <w:r>
        <w:rPr>
          <w:bCs/>
        </w:rPr>
        <w:t xml:space="preserve">Licenci uděluji jako </w:t>
      </w:r>
      <w:r w:rsidRPr="00B66275">
        <w:rPr>
          <w:bCs/>
        </w:rPr>
        <w:t>výhradní.</w:t>
      </w:r>
    </w:p>
    <w:p w14:paraId="5D153672" w14:textId="77777777" w:rsidR="00334767" w:rsidRDefault="00334767" w:rsidP="00114764">
      <w:pPr>
        <w:numPr>
          <w:ilvl w:val="0"/>
          <w:numId w:val="2"/>
        </w:numPr>
        <w:jc w:val="both"/>
        <w:rPr>
          <w:bCs/>
        </w:rPr>
      </w:pPr>
      <w:r>
        <w:rPr>
          <w:bCs/>
        </w:rPr>
        <w:t>Licenci uděluji na celou dobu trvání majetkových práv autorských k dílu.</w:t>
      </w:r>
    </w:p>
    <w:p w14:paraId="11D6A6F5" w14:textId="77777777" w:rsidR="00334767" w:rsidRDefault="00334767" w:rsidP="00114764">
      <w:pPr>
        <w:numPr>
          <w:ilvl w:val="0"/>
          <w:numId w:val="2"/>
        </w:numPr>
        <w:jc w:val="both"/>
        <w:rPr>
          <w:bCs/>
        </w:rPr>
      </w:pPr>
      <w:r>
        <w:rPr>
          <w:bCs/>
        </w:rPr>
        <w:t xml:space="preserve">Licenci uděluji jako </w:t>
      </w:r>
      <w:r w:rsidRPr="004947E7">
        <w:rPr>
          <w:bCs/>
        </w:rPr>
        <w:t>bezúplatnou</w:t>
      </w:r>
      <w:r>
        <w:rPr>
          <w:bCs/>
        </w:rPr>
        <w:t>, s možností Masarykovy univerzity poskytovat podlicence v rozsahu tohoto licenčního oprávnění.</w:t>
      </w:r>
    </w:p>
    <w:p w14:paraId="72CFBBEC" w14:textId="77777777" w:rsidR="00334767" w:rsidRDefault="00334767" w:rsidP="00114764">
      <w:pPr>
        <w:numPr>
          <w:ilvl w:val="0"/>
          <w:numId w:val="2"/>
        </w:numPr>
        <w:jc w:val="both"/>
        <w:rPr>
          <w:bCs/>
        </w:rPr>
      </w:pPr>
      <w:r>
        <w:rPr>
          <w:bCs/>
        </w:rPr>
        <w:t>Licenci uděluji bez omezení množstevního, bez omezení územního (tj. s možností celosvětového užití), a to ke všem způsobům užití díla.</w:t>
      </w:r>
    </w:p>
    <w:p w14:paraId="26695269" w14:textId="77777777" w:rsidR="00334767" w:rsidRDefault="00334767" w:rsidP="00114764">
      <w:pPr>
        <w:numPr>
          <w:ilvl w:val="0"/>
          <w:numId w:val="2"/>
        </w:numPr>
        <w:jc w:val="both"/>
        <w:rPr>
          <w:bCs/>
        </w:rPr>
      </w:pPr>
      <w:r>
        <w:rPr>
          <w:bCs/>
        </w:rPr>
        <w:t>Masarykova univerzita je oprávněna dílo přiměřeným způsobem měnit, zasahovat do tvůrčích prvků a spojovat dílo s jinými díly.</w:t>
      </w:r>
    </w:p>
    <w:p w14:paraId="318B3B6B" w14:textId="77777777" w:rsidR="00334767" w:rsidRDefault="00334767" w:rsidP="00114764">
      <w:pPr>
        <w:numPr>
          <w:ilvl w:val="0"/>
          <w:numId w:val="2"/>
        </w:numPr>
        <w:jc w:val="both"/>
        <w:rPr>
          <w:bCs/>
        </w:rPr>
      </w:pPr>
      <w:r>
        <w:rPr>
          <w:bCs/>
        </w:rPr>
        <w:t>Smluvní strany sjednávají, že licenční smlouva vznikne již podpisem obou smluvních stran.</w:t>
      </w:r>
    </w:p>
    <w:p w14:paraId="45735754" w14:textId="77777777" w:rsidR="00334767" w:rsidRDefault="00334767" w:rsidP="00114764">
      <w:pPr>
        <w:numPr>
          <w:ilvl w:val="0"/>
          <w:numId w:val="2"/>
        </w:numPr>
        <w:jc w:val="both"/>
        <w:rPr>
          <w:bCs/>
        </w:rPr>
      </w:pPr>
      <w:r>
        <w:rPr>
          <w:bCs/>
        </w:rPr>
        <w:t>Autor dává Masarykově univerzitě souhlas dílo zveřejnit a užít nad rámec vnitřní potřeby školy.</w:t>
      </w:r>
    </w:p>
    <w:p w14:paraId="74EA1B16" w14:textId="77777777" w:rsidR="00334767" w:rsidRDefault="00334767" w:rsidP="00114764">
      <w:pPr>
        <w:jc w:val="both"/>
        <w:rPr>
          <w:bCs/>
        </w:rPr>
      </w:pPr>
    </w:p>
    <w:p w14:paraId="541E1892" w14:textId="77777777" w:rsidR="00334767" w:rsidRDefault="00F160C8" w:rsidP="00402A7C">
      <w:r>
        <w:t xml:space="preserve">V                              </w:t>
      </w:r>
      <w:r w:rsidR="00B66275">
        <w:t xml:space="preserve"> dne</w:t>
      </w:r>
      <w:r w:rsidR="000F11BF">
        <w:tab/>
      </w:r>
      <w:r w:rsidR="000F11BF">
        <w:tab/>
      </w:r>
    </w:p>
    <w:p w14:paraId="21A1835D" w14:textId="77777777" w:rsidR="00334767" w:rsidRDefault="00334767" w:rsidP="00402A7C"/>
    <w:p w14:paraId="4C3956F5" w14:textId="77777777" w:rsidR="00DB108F" w:rsidRDefault="00DB108F" w:rsidP="00402A7C"/>
    <w:p w14:paraId="4EC9DC7B" w14:textId="77777777" w:rsidR="00DB108F" w:rsidRDefault="00DB108F" w:rsidP="00402A7C"/>
    <w:p w14:paraId="311C2E9B" w14:textId="77777777" w:rsidR="00334767" w:rsidRDefault="00334767" w:rsidP="00402A7C">
      <w:pPr>
        <w:rPr>
          <w:i/>
        </w:rPr>
      </w:pPr>
      <w:r>
        <w:rPr>
          <w:i/>
        </w:rPr>
        <w:t>podpis</w:t>
      </w:r>
    </w:p>
    <w:p w14:paraId="2134B492" w14:textId="77777777" w:rsidR="00334767" w:rsidRDefault="00334767" w:rsidP="00402A7C"/>
    <w:p w14:paraId="7E000AB8" w14:textId="77777777" w:rsidR="00334767" w:rsidRPr="000F11BF" w:rsidRDefault="00334767" w:rsidP="00402A7C">
      <w:r>
        <w:rPr>
          <w:i/>
        </w:rPr>
        <w:t>jméno, příjmení</w:t>
      </w:r>
      <w:r w:rsidR="000F11BF">
        <w:rPr>
          <w:i/>
        </w:rPr>
        <w:tab/>
      </w:r>
    </w:p>
    <w:p w14:paraId="62A83232" w14:textId="77777777" w:rsidR="00334767" w:rsidRPr="000F11BF" w:rsidRDefault="00334767" w:rsidP="00402A7C">
      <w:r>
        <w:rPr>
          <w:i/>
        </w:rPr>
        <w:t>dat. naroz.</w:t>
      </w:r>
      <w:r w:rsidR="000F11BF">
        <w:rPr>
          <w:i/>
        </w:rPr>
        <w:tab/>
      </w:r>
      <w:r w:rsidR="000F11BF">
        <w:rPr>
          <w:i/>
        </w:rPr>
        <w:tab/>
      </w:r>
    </w:p>
    <w:p w14:paraId="699AA405" w14:textId="77777777" w:rsidR="00334767" w:rsidRPr="000F11BF" w:rsidRDefault="00334767" w:rsidP="00402A7C">
      <w:r>
        <w:rPr>
          <w:i/>
        </w:rPr>
        <w:t>bydliště</w:t>
      </w:r>
      <w:r w:rsidR="000F11BF">
        <w:rPr>
          <w:i/>
        </w:rPr>
        <w:tab/>
      </w:r>
      <w:r w:rsidR="000F11BF">
        <w:rPr>
          <w:i/>
        </w:rPr>
        <w:tab/>
      </w:r>
    </w:p>
    <w:p w14:paraId="6C933752" w14:textId="77777777" w:rsidR="00334767" w:rsidRDefault="00334767"/>
    <w:p w14:paraId="66BE2705" w14:textId="77777777" w:rsidR="00334767" w:rsidRDefault="00334767"/>
    <w:p w14:paraId="27EBC9C1" w14:textId="77777777" w:rsidR="00334767" w:rsidRDefault="00334767">
      <w:r>
        <w:t>Za Masarykovu univerzitu licenční souhlas převzal:</w:t>
      </w:r>
    </w:p>
    <w:p w14:paraId="1BA7A9E9" w14:textId="77777777" w:rsidR="00334767" w:rsidRDefault="00334767"/>
    <w:p w14:paraId="0A2E1D59" w14:textId="77777777" w:rsidR="00334767" w:rsidRDefault="00334767">
      <w:pPr>
        <w:rPr>
          <w:i/>
        </w:rPr>
      </w:pPr>
      <w:r w:rsidRPr="00E0789C">
        <w:rPr>
          <w:i/>
        </w:rPr>
        <w:t>podpis</w:t>
      </w:r>
    </w:p>
    <w:p w14:paraId="2628A0AC" w14:textId="77777777" w:rsidR="00334767" w:rsidRDefault="00334767">
      <w:pPr>
        <w:rPr>
          <w:i/>
        </w:rPr>
      </w:pPr>
    </w:p>
    <w:p w14:paraId="7FA8A8F1" w14:textId="464D6CB2" w:rsidR="00334767" w:rsidRPr="000F11BF" w:rsidRDefault="00334767">
      <w:r>
        <w:rPr>
          <w:i/>
        </w:rPr>
        <w:t>jméno, příjmení</w:t>
      </w:r>
      <w:r w:rsidR="000F11BF">
        <w:tab/>
        <w:t>Ing.</w:t>
      </w:r>
      <w:r w:rsidR="00260C93">
        <w:t xml:space="preserve"> Renata Čuhlová</w:t>
      </w:r>
      <w:r w:rsidR="000F11BF">
        <w:t>, Ph.D.</w:t>
      </w:r>
      <w:r w:rsidR="00260C93">
        <w:t>, BA (Hons)</w:t>
      </w:r>
    </w:p>
    <w:p w14:paraId="04662A2E" w14:textId="77777777" w:rsidR="00334767" w:rsidRPr="000F11BF" w:rsidRDefault="00334767">
      <w:r>
        <w:rPr>
          <w:i/>
        </w:rPr>
        <w:t>funkce</w:t>
      </w:r>
      <w:r w:rsidR="000F11BF">
        <w:rPr>
          <w:i/>
        </w:rPr>
        <w:tab/>
      </w:r>
      <w:r w:rsidR="000F11BF">
        <w:rPr>
          <w:i/>
        </w:rPr>
        <w:tab/>
      </w:r>
      <w:r w:rsidR="000F11BF">
        <w:rPr>
          <w:i/>
        </w:rPr>
        <w:tab/>
      </w:r>
      <w:r w:rsidR="000F11BF">
        <w:t>odborný asistent, katedra podnikového hospodářství</w:t>
      </w:r>
    </w:p>
    <w:sectPr w:rsidR="00334767" w:rsidRPr="000F11BF" w:rsidSect="001A042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E6477E"/>
    <w:multiLevelType w:val="hybridMultilevel"/>
    <w:tmpl w:val="435A5876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E662ADD"/>
    <w:multiLevelType w:val="hybridMultilevel"/>
    <w:tmpl w:val="2F38CBA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yMja3NDM0N7OwNDVX0lEKTi0uzszPAykwqgUAfckGAiwAAAA="/>
  </w:docVars>
  <w:rsids>
    <w:rsidRoot w:val="00402A7C"/>
    <w:rsid w:val="00001CB9"/>
    <w:rsid w:val="000249A6"/>
    <w:rsid w:val="00044CEE"/>
    <w:rsid w:val="00060374"/>
    <w:rsid w:val="00092B09"/>
    <w:rsid w:val="000F11BF"/>
    <w:rsid w:val="000F73A6"/>
    <w:rsid w:val="00100EA9"/>
    <w:rsid w:val="00110C44"/>
    <w:rsid w:val="001129CA"/>
    <w:rsid w:val="00114764"/>
    <w:rsid w:val="001242A2"/>
    <w:rsid w:val="001420D6"/>
    <w:rsid w:val="00162197"/>
    <w:rsid w:val="00180EF2"/>
    <w:rsid w:val="001A0429"/>
    <w:rsid w:val="001A070E"/>
    <w:rsid w:val="001C6B98"/>
    <w:rsid w:val="00234E50"/>
    <w:rsid w:val="00236B1B"/>
    <w:rsid w:val="00260C93"/>
    <w:rsid w:val="00272236"/>
    <w:rsid w:val="002C78A6"/>
    <w:rsid w:val="002E3714"/>
    <w:rsid w:val="0030134B"/>
    <w:rsid w:val="00334767"/>
    <w:rsid w:val="003907D3"/>
    <w:rsid w:val="00391142"/>
    <w:rsid w:val="003943A3"/>
    <w:rsid w:val="003A6E7F"/>
    <w:rsid w:val="003D7DAD"/>
    <w:rsid w:val="00402A7C"/>
    <w:rsid w:val="00404E74"/>
    <w:rsid w:val="004236BF"/>
    <w:rsid w:val="004437DA"/>
    <w:rsid w:val="00471F4B"/>
    <w:rsid w:val="00477B0E"/>
    <w:rsid w:val="004947E7"/>
    <w:rsid w:val="004C4004"/>
    <w:rsid w:val="004C7D55"/>
    <w:rsid w:val="00504CBB"/>
    <w:rsid w:val="00537373"/>
    <w:rsid w:val="00560486"/>
    <w:rsid w:val="00596B02"/>
    <w:rsid w:val="005D1B31"/>
    <w:rsid w:val="005E14DC"/>
    <w:rsid w:val="00610B42"/>
    <w:rsid w:val="00620090"/>
    <w:rsid w:val="00646B00"/>
    <w:rsid w:val="00652217"/>
    <w:rsid w:val="006926AB"/>
    <w:rsid w:val="006A3CA1"/>
    <w:rsid w:val="006B2B51"/>
    <w:rsid w:val="006B4ED2"/>
    <w:rsid w:val="006F176C"/>
    <w:rsid w:val="00707118"/>
    <w:rsid w:val="00751794"/>
    <w:rsid w:val="007600B3"/>
    <w:rsid w:val="00786B84"/>
    <w:rsid w:val="007902E3"/>
    <w:rsid w:val="007938F4"/>
    <w:rsid w:val="007D2C36"/>
    <w:rsid w:val="007D50E3"/>
    <w:rsid w:val="007E48DD"/>
    <w:rsid w:val="00810FE3"/>
    <w:rsid w:val="0083291C"/>
    <w:rsid w:val="00835503"/>
    <w:rsid w:val="00840375"/>
    <w:rsid w:val="008446F9"/>
    <w:rsid w:val="00873511"/>
    <w:rsid w:val="0088099C"/>
    <w:rsid w:val="008A0FBC"/>
    <w:rsid w:val="008A520B"/>
    <w:rsid w:val="009212E8"/>
    <w:rsid w:val="009963D3"/>
    <w:rsid w:val="009D1C96"/>
    <w:rsid w:val="009F594F"/>
    <w:rsid w:val="00A603AA"/>
    <w:rsid w:val="00A86B4E"/>
    <w:rsid w:val="00AA0251"/>
    <w:rsid w:val="00AF0C2C"/>
    <w:rsid w:val="00AF288A"/>
    <w:rsid w:val="00B030A6"/>
    <w:rsid w:val="00B114A0"/>
    <w:rsid w:val="00B270B9"/>
    <w:rsid w:val="00B6139E"/>
    <w:rsid w:val="00B66275"/>
    <w:rsid w:val="00B732E7"/>
    <w:rsid w:val="00BC0EF4"/>
    <w:rsid w:val="00BC5574"/>
    <w:rsid w:val="00BD3672"/>
    <w:rsid w:val="00BF21D5"/>
    <w:rsid w:val="00C01757"/>
    <w:rsid w:val="00C1012E"/>
    <w:rsid w:val="00C27F9C"/>
    <w:rsid w:val="00C34444"/>
    <w:rsid w:val="00C8239B"/>
    <w:rsid w:val="00C95ABF"/>
    <w:rsid w:val="00CB0469"/>
    <w:rsid w:val="00CE4192"/>
    <w:rsid w:val="00D21F8A"/>
    <w:rsid w:val="00D32318"/>
    <w:rsid w:val="00DB108F"/>
    <w:rsid w:val="00DB5C2A"/>
    <w:rsid w:val="00DC3A82"/>
    <w:rsid w:val="00DF0150"/>
    <w:rsid w:val="00DF6035"/>
    <w:rsid w:val="00E0789C"/>
    <w:rsid w:val="00E154FF"/>
    <w:rsid w:val="00E42A81"/>
    <w:rsid w:val="00E74C18"/>
    <w:rsid w:val="00E834C4"/>
    <w:rsid w:val="00E934F7"/>
    <w:rsid w:val="00EC4E36"/>
    <w:rsid w:val="00ED24C2"/>
    <w:rsid w:val="00F160C8"/>
    <w:rsid w:val="00F644C1"/>
    <w:rsid w:val="00F7050F"/>
    <w:rsid w:val="00F73616"/>
    <w:rsid w:val="00F8032A"/>
    <w:rsid w:val="00FB6FEB"/>
    <w:rsid w:val="00FE31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E26D5B4"/>
  <w15:docId w15:val="{C2989A4C-47E7-4894-9E7D-B8210E3E0D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02A7C"/>
    <w:rPr>
      <w:rFonts w:ascii="Times New Roman" w:eastAsia="Times New Roman" w:hAnsi="Times New Roman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rsid w:val="00AA025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D31116"/>
    <w:rPr>
      <w:rFonts w:ascii="Times New Roman" w:eastAsia="Times New Roman" w:hAnsi="Times New Roman"/>
      <w:sz w:val="0"/>
      <w:sz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28182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182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85</Words>
  <Characters>1092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ouhlas s poskytnutím licence</vt:lpstr>
    </vt:vector>
  </TitlesOfParts>
  <Company>Hewlett-Packard Company</Company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hlas s poskytnutím licence</dc:title>
  <dc:creator>nb Triska</dc:creator>
  <cp:lastModifiedBy>Čuhlová Renata</cp:lastModifiedBy>
  <cp:revision>6</cp:revision>
  <cp:lastPrinted>2016-11-14T14:29:00Z</cp:lastPrinted>
  <dcterms:created xsi:type="dcterms:W3CDTF">2018-10-05T14:37:00Z</dcterms:created>
  <dcterms:modified xsi:type="dcterms:W3CDTF">2020-10-14T10:12:00Z</dcterms:modified>
</cp:coreProperties>
</file>